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1FC9" w:rsidRPr="00E91FC9" w:rsidRDefault="00E91FC9" w:rsidP="00E91FC9">
      <w:pPr>
        <w:pStyle w:val="Heading1"/>
        <w:rPr>
          <w:b/>
        </w:rPr>
      </w:pPr>
      <w:r w:rsidRPr="00E91FC9">
        <w:rPr>
          <w:b/>
        </w:rPr>
        <w:t xml:space="preserve">Roadway Ownership Information </w:t>
      </w:r>
    </w:p>
    <w:p w:rsidR="00E91FC9" w:rsidRPr="00E91FC9" w:rsidRDefault="00E91FC9" w:rsidP="00E91FC9"/>
    <w:p w:rsidR="00E91FC9" w:rsidRDefault="00E91FC9" w:rsidP="00F8699C">
      <w:pPr>
        <w:rPr>
          <w:color w:val="000000"/>
          <w:u w:val="single"/>
        </w:rPr>
      </w:pPr>
      <w:r>
        <w:t xml:space="preserve">* </w:t>
      </w:r>
      <w:r w:rsidR="00113165">
        <w:t>Municipality/Parish:</w:t>
      </w:r>
      <w:r w:rsidR="00F8699C">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rsidR="00E91FC9" w:rsidRDefault="00E91FC9" w:rsidP="00F8699C"/>
    <w:p w:rsidR="000A4C9D" w:rsidRDefault="00E91FC9" w:rsidP="000A4C9D">
      <w:r>
        <w:t xml:space="preserve">* </w:t>
      </w:r>
      <w:r w:rsidR="000A4C9D">
        <w:t>Parish/Municipality</w:t>
      </w:r>
      <w:r w:rsidR="007525F7">
        <w:t>'</w:t>
      </w:r>
      <w:r w:rsidR="000A4C9D">
        <w:t xml:space="preserve">s Employee to be designated </w:t>
      </w:r>
      <w:r w:rsidR="007525F7">
        <w:t>"</w:t>
      </w:r>
      <w:r w:rsidR="000A4C9D">
        <w:t>In Responsible Charge</w:t>
      </w:r>
      <w:r w:rsidR="007525F7">
        <w:t>"</w:t>
      </w:r>
      <w:r w:rsidR="000A4C9D">
        <w:t xml:space="preserve"> name and contact information: </w:t>
      </w:r>
    </w:p>
    <w:p w:rsidR="00E91FC9" w:rsidRDefault="00E91FC9" w:rsidP="00E91FC9">
      <w:pPr>
        <w:tabs>
          <w:tab w:val="left" w:pos="6840"/>
          <w:tab w:val="left" w:pos="7200"/>
          <w:tab w:val="left" w:pos="9360"/>
        </w:tabs>
        <w:spacing w:before="57"/>
        <w:ind w:right="-20"/>
        <w:rPr>
          <w:color w:val="000000"/>
          <w:u w:val="single"/>
        </w:rPr>
      </w:pPr>
      <w:r>
        <w:rPr>
          <w:color w:val="000000"/>
        </w:rPr>
        <w:t xml:space="preserve">Signature:  </w:t>
      </w:r>
      <w:r>
        <w:rPr>
          <w:color w:val="000000"/>
          <w:u w:val="single"/>
        </w:rPr>
        <w:t xml:space="preserve">  </w:t>
      </w:r>
      <w:r>
        <w:rPr>
          <w:color w:val="000000"/>
          <w:u w:val="single"/>
        </w:rPr>
        <w:tab/>
      </w:r>
      <w:r>
        <w:rPr>
          <w:color w:val="000000"/>
        </w:rPr>
        <w:tab/>
        <w:t xml:space="preserve">Date:  </w:t>
      </w:r>
      <w:r>
        <w:rPr>
          <w:color w:val="000000"/>
          <w:u w:val="single"/>
        </w:rPr>
        <w:t xml:space="preserve">  </w:t>
      </w:r>
      <w:r>
        <w:rPr>
          <w:color w:val="000000"/>
          <w:u w:val="single"/>
        </w:rPr>
        <w:tab/>
      </w:r>
    </w:p>
    <w:p w:rsidR="00E91FC9" w:rsidRDefault="00E91FC9" w:rsidP="00E91FC9">
      <w:pPr>
        <w:tabs>
          <w:tab w:val="left" w:pos="6840"/>
          <w:tab w:val="left" w:pos="7200"/>
          <w:tab w:val="left" w:pos="9360"/>
        </w:tabs>
        <w:spacing w:before="57"/>
        <w:ind w:right="-20"/>
        <w:rPr>
          <w:color w:val="000000"/>
          <w:u w:val="single"/>
        </w:rPr>
      </w:pPr>
    </w:p>
    <w:p w:rsidR="00E91FC9" w:rsidRDefault="00E91FC9" w:rsidP="00E91FC9">
      <w:pPr>
        <w:tabs>
          <w:tab w:val="left" w:pos="9360"/>
        </w:tabs>
        <w:spacing w:before="57"/>
        <w:ind w:right="-20"/>
        <w:rPr>
          <w:color w:val="000000"/>
          <w:u w:val="single"/>
        </w:rPr>
      </w:pPr>
      <w:r>
        <w:rPr>
          <w:color w:val="000000"/>
        </w:rPr>
        <w:t xml:space="preserve">Printed Name:  </w:t>
      </w:r>
      <w:r>
        <w:rPr>
          <w:color w:val="000000"/>
          <w:u w:val="single"/>
        </w:rPr>
        <w:t xml:space="preserve">  </w:t>
      </w:r>
      <w:r>
        <w:rPr>
          <w:color w:val="000000"/>
          <w:u w:val="single"/>
        </w:rPr>
        <w:tab/>
      </w:r>
    </w:p>
    <w:p w:rsidR="00E91FC9" w:rsidRDefault="00E91FC9" w:rsidP="00E91FC9">
      <w:pPr>
        <w:tabs>
          <w:tab w:val="left" w:pos="5040"/>
          <w:tab w:val="left" w:pos="5400"/>
          <w:tab w:val="left" w:pos="9360"/>
        </w:tabs>
        <w:spacing w:before="57"/>
        <w:ind w:right="-20"/>
        <w:rPr>
          <w:color w:val="000000"/>
        </w:rPr>
      </w:pPr>
    </w:p>
    <w:p w:rsidR="00E91FC9" w:rsidRDefault="00E91FC9" w:rsidP="00E91FC9">
      <w:pPr>
        <w:tabs>
          <w:tab w:val="left" w:pos="5040"/>
          <w:tab w:val="left" w:pos="5400"/>
          <w:tab w:val="left" w:pos="9360"/>
        </w:tabs>
        <w:spacing w:before="57"/>
        <w:ind w:right="-20"/>
        <w:rPr>
          <w:color w:val="000000"/>
          <w:u w:val="single"/>
        </w:rPr>
      </w:pPr>
      <w:r>
        <w:rPr>
          <w:color w:val="000000"/>
        </w:rPr>
        <w:t xml:space="preserve">Title:  </w:t>
      </w:r>
      <w:r>
        <w:rPr>
          <w:color w:val="000000"/>
          <w:u w:val="single"/>
        </w:rPr>
        <w:t xml:space="preserve">  </w:t>
      </w:r>
      <w:r>
        <w:rPr>
          <w:color w:val="000000"/>
          <w:u w:val="single"/>
        </w:rPr>
        <w:tab/>
      </w:r>
      <w:r>
        <w:rPr>
          <w:color w:val="000000"/>
        </w:rPr>
        <w:tab/>
        <w:t xml:space="preserve">Phone Number:  </w:t>
      </w:r>
      <w:r>
        <w:rPr>
          <w:color w:val="000000"/>
          <w:u w:val="single"/>
        </w:rPr>
        <w:t xml:space="preserve">  </w:t>
      </w:r>
      <w:r>
        <w:rPr>
          <w:color w:val="000000"/>
          <w:u w:val="single"/>
        </w:rPr>
        <w:tab/>
      </w:r>
    </w:p>
    <w:p w:rsidR="00E91FC9" w:rsidRDefault="00E91FC9" w:rsidP="00E91FC9">
      <w:pPr>
        <w:tabs>
          <w:tab w:val="left" w:pos="5040"/>
          <w:tab w:val="left" w:pos="5400"/>
          <w:tab w:val="left" w:pos="9360"/>
        </w:tabs>
        <w:spacing w:before="57"/>
        <w:ind w:right="-20"/>
        <w:rPr>
          <w:color w:val="000000"/>
          <w:u w:val="single"/>
        </w:rPr>
      </w:pPr>
    </w:p>
    <w:p w:rsidR="00E91FC9" w:rsidRDefault="00E91FC9" w:rsidP="00E91FC9">
      <w:pPr>
        <w:tabs>
          <w:tab w:val="left" w:pos="9360"/>
        </w:tabs>
        <w:spacing w:before="57"/>
        <w:ind w:right="-20"/>
        <w:rPr>
          <w:color w:val="000000"/>
          <w:u w:val="single"/>
        </w:rPr>
      </w:pPr>
      <w:r>
        <w:rPr>
          <w:color w:val="000000"/>
        </w:rPr>
        <w:t xml:space="preserve">Email:  </w:t>
      </w:r>
      <w:r>
        <w:rPr>
          <w:color w:val="000000"/>
          <w:u w:val="single"/>
        </w:rPr>
        <w:t xml:space="preserve">  </w:t>
      </w:r>
      <w:r>
        <w:rPr>
          <w:color w:val="000000"/>
          <w:u w:val="single"/>
        </w:rPr>
        <w:tab/>
      </w:r>
    </w:p>
    <w:p w:rsidR="00E91FC9" w:rsidRDefault="00E91FC9" w:rsidP="00E91FC9">
      <w:pPr>
        <w:tabs>
          <w:tab w:val="left" w:pos="9360"/>
        </w:tabs>
        <w:spacing w:before="57"/>
        <w:ind w:right="-20"/>
        <w:rPr>
          <w:color w:val="000000"/>
          <w:u w:val="single"/>
        </w:rPr>
      </w:pPr>
    </w:p>
    <w:p w:rsidR="00E91FC9" w:rsidRDefault="00E91FC9" w:rsidP="00E91FC9">
      <w:r>
        <w:t>* Certifying Authority</w:t>
      </w:r>
    </w:p>
    <w:p w:rsidR="00E91FC9" w:rsidRDefault="00E91FC9" w:rsidP="00E91FC9">
      <w:r>
        <w:t xml:space="preserve">The undersigned has the legal authority to enter into a contract to implement should a Local Road Safety Program project result from this inquiry. The undersigned certifies that all information provided is complete and accurate to their best knowledge.  </w:t>
      </w:r>
    </w:p>
    <w:p w:rsidR="00E91FC9" w:rsidRDefault="00E91FC9" w:rsidP="00E91FC9"/>
    <w:p w:rsidR="00E91FC9" w:rsidRDefault="00E91FC9" w:rsidP="00E91FC9">
      <w:pPr>
        <w:tabs>
          <w:tab w:val="left" w:pos="6840"/>
          <w:tab w:val="left" w:pos="7200"/>
          <w:tab w:val="left" w:pos="9360"/>
        </w:tabs>
        <w:spacing w:before="57"/>
        <w:ind w:right="-20"/>
        <w:rPr>
          <w:color w:val="000000"/>
          <w:u w:val="single"/>
        </w:rPr>
      </w:pPr>
      <w:r>
        <w:rPr>
          <w:color w:val="000000"/>
        </w:rPr>
        <w:t xml:space="preserve">Signature:  </w:t>
      </w:r>
      <w:r>
        <w:rPr>
          <w:color w:val="000000"/>
          <w:u w:val="single"/>
        </w:rPr>
        <w:t xml:space="preserve">  </w:t>
      </w:r>
      <w:r>
        <w:rPr>
          <w:color w:val="000000"/>
          <w:u w:val="single"/>
        </w:rPr>
        <w:tab/>
      </w:r>
      <w:r>
        <w:rPr>
          <w:color w:val="000000"/>
        </w:rPr>
        <w:tab/>
        <w:t xml:space="preserve">Date:  </w:t>
      </w:r>
      <w:r>
        <w:rPr>
          <w:color w:val="000000"/>
          <w:u w:val="single"/>
        </w:rPr>
        <w:t xml:space="preserve">  </w:t>
      </w:r>
      <w:r>
        <w:rPr>
          <w:color w:val="000000"/>
          <w:u w:val="single"/>
        </w:rPr>
        <w:tab/>
      </w:r>
    </w:p>
    <w:p w:rsidR="00E91FC9" w:rsidRDefault="00E91FC9" w:rsidP="00E91FC9">
      <w:pPr>
        <w:tabs>
          <w:tab w:val="left" w:pos="6840"/>
          <w:tab w:val="left" w:pos="7200"/>
          <w:tab w:val="left" w:pos="9360"/>
        </w:tabs>
        <w:spacing w:before="57"/>
        <w:ind w:right="-20"/>
        <w:rPr>
          <w:color w:val="000000"/>
          <w:u w:val="single"/>
        </w:rPr>
      </w:pPr>
    </w:p>
    <w:p w:rsidR="00E91FC9" w:rsidRDefault="00E91FC9" w:rsidP="00E91FC9">
      <w:pPr>
        <w:tabs>
          <w:tab w:val="left" w:pos="9360"/>
        </w:tabs>
        <w:spacing w:before="57"/>
        <w:ind w:right="-20"/>
        <w:rPr>
          <w:color w:val="000000"/>
          <w:u w:val="single"/>
        </w:rPr>
      </w:pPr>
      <w:r>
        <w:rPr>
          <w:color w:val="000000"/>
        </w:rPr>
        <w:t xml:space="preserve">Printed Name:  </w:t>
      </w:r>
      <w:r>
        <w:rPr>
          <w:color w:val="000000"/>
          <w:u w:val="single"/>
        </w:rPr>
        <w:t xml:space="preserve">  </w:t>
      </w:r>
      <w:r>
        <w:rPr>
          <w:color w:val="000000"/>
          <w:u w:val="single"/>
        </w:rPr>
        <w:tab/>
      </w:r>
    </w:p>
    <w:p w:rsidR="00E91FC9" w:rsidRDefault="00E91FC9" w:rsidP="00E91FC9">
      <w:pPr>
        <w:tabs>
          <w:tab w:val="left" w:pos="5040"/>
          <w:tab w:val="left" w:pos="5400"/>
          <w:tab w:val="left" w:pos="9360"/>
        </w:tabs>
        <w:spacing w:before="57"/>
        <w:ind w:right="-20"/>
        <w:rPr>
          <w:color w:val="000000"/>
        </w:rPr>
      </w:pPr>
    </w:p>
    <w:p w:rsidR="00E91FC9" w:rsidRDefault="00E91FC9" w:rsidP="00E91FC9">
      <w:pPr>
        <w:tabs>
          <w:tab w:val="left" w:pos="5040"/>
          <w:tab w:val="left" w:pos="5400"/>
          <w:tab w:val="left" w:pos="9360"/>
        </w:tabs>
        <w:spacing w:before="57"/>
        <w:ind w:right="-20"/>
        <w:rPr>
          <w:color w:val="000000"/>
          <w:u w:val="single"/>
        </w:rPr>
      </w:pPr>
      <w:r>
        <w:rPr>
          <w:color w:val="000000"/>
        </w:rPr>
        <w:t xml:space="preserve">Title:  </w:t>
      </w:r>
      <w:r>
        <w:rPr>
          <w:color w:val="000000"/>
          <w:u w:val="single"/>
        </w:rPr>
        <w:t xml:space="preserve">  </w:t>
      </w:r>
      <w:r>
        <w:rPr>
          <w:color w:val="000000"/>
          <w:u w:val="single"/>
        </w:rPr>
        <w:tab/>
      </w:r>
      <w:r>
        <w:rPr>
          <w:color w:val="000000"/>
        </w:rPr>
        <w:tab/>
        <w:t xml:space="preserve">Phone Number:  </w:t>
      </w:r>
      <w:r>
        <w:rPr>
          <w:color w:val="000000"/>
          <w:u w:val="single"/>
        </w:rPr>
        <w:t xml:space="preserve">  </w:t>
      </w:r>
      <w:r>
        <w:rPr>
          <w:color w:val="000000"/>
          <w:u w:val="single"/>
        </w:rPr>
        <w:tab/>
      </w:r>
    </w:p>
    <w:p w:rsidR="00E91FC9" w:rsidRDefault="00E91FC9" w:rsidP="00E91FC9">
      <w:pPr>
        <w:tabs>
          <w:tab w:val="left" w:pos="5040"/>
          <w:tab w:val="left" w:pos="5400"/>
          <w:tab w:val="left" w:pos="9360"/>
        </w:tabs>
        <w:spacing w:before="57"/>
        <w:ind w:right="-20"/>
        <w:rPr>
          <w:color w:val="000000"/>
          <w:u w:val="single"/>
        </w:rPr>
      </w:pPr>
    </w:p>
    <w:p w:rsidR="00E91FC9" w:rsidRPr="00E91FC9" w:rsidRDefault="00E91FC9" w:rsidP="00E91FC9">
      <w:pPr>
        <w:tabs>
          <w:tab w:val="left" w:pos="9360"/>
        </w:tabs>
        <w:spacing w:before="57"/>
        <w:ind w:right="-20"/>
        <w:rPr>
          <w:color w:val="000000"/>
          <w:u w:val="single"/>
        </w:rPr>
      </w:pPr>
      <w:r>
        <w:rPr>
          <w:color w:val="000000"/>
        </w:rPr>
        <w:t xml:space="preserve">Email:  </w:t>
      </w:r>
      <w:r>
        <w:rPr>
          <w:color w:val="000000"/>
          <w:u w:val="single"/>
        </w:rPr>
        <w:t xml:space="preserve">  </w:t>
      </w:r>
      <w:r>
        <w:rPr>
          <w:color w:val="000000"/>
          <w:u w:val="single"/>
        </w:rPr>
        <w:tab/>
      </w:r>
    </w:p>
    <w:p w:rsidR="007525F7" w:rsidRDefault="007525F7">
      <w:pPr>
        <w:rPr>
          <w:rFonts w:asciiTheme="majorHAnsi" w:eastAsiaTheme="majorEastAsia" w:hAnsiTheme="majorHAnsi" w:cstheme="majorBidi"/>
          <w:b/>
          <w:color w:val="2E74B5" w:themeColor="accent1" w:themeShade="BF"/>
          <w:sz w:val="32"/>
          <w:szCs w:val="32"/>
        </w:rPr>
      </w:pPr>
      <w:r>
        <w:rPr>
          <w:b/>
        </w:rPr>
        <w:br w:type="page"/>
      </w:r>
    </w:p>
    <w:p w:rsidR="00E91FC9" w:rsidRPr="00E91FC9" w:rsidRDefault="00E91FC9" w:rsidP="00E91FC9">
      <w:pPr>
        <w:pStyle w:val="Heading1"/>
        <w:rPr>
          <w:b/>
        </w:rPr>
      </w:pPr>
      <w:r w:rsidRPr="00E91FC9">
        <w:rPr>
          <w:b/>
        </w:rPr>
        <w:lastRenderedPageBreak/>
        <w:t xml:space="preserve">Roadway Safety Project Information </w:t>
      </w:r>
    </w:p>
    <w:p w:rsidR="00E91FC9" w:rsidRDefault="00E91FC9" w:rsidP="00E91FC9">
      <w:r>
        <w:t xml:space="preserve">Please provide a completed copy of this form for each roadway you wish to include in your application. </w:t>
      </w:r>
    </w:p>
    <w:p w:rsidR="00E91FC9" w:rsidRDefault="00E91FC9" w:rsidP="00E91FC9">
      <w:r>
        <w:t>* Road Name:</w:t>
      </w:r>
      <w: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rsidR="00E91FC9" w:rsidRDefault="00E91FC9" w:rsidP="00E91FC9">
      <w:r>
        <w:t xml:space="preserve">* Limits (from-to):  </w:t>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rsidR="00AA10CE" w:rsidRDefault="00113165" w:rsidP="00F8699C">
      <w:pPr>
        <w:pStyle w:val="Heading1"/>
        <w:rPr>
          <w:b/>
        </w:rPr>
      </w:pPr>
      <w:r w:rsidRPr="00AA10CE">
        <w:rPr>
          <w:b/>
        </w:rPr>
        <w:t>Describe the safety issue</w:t>
      </w:r>
      <w:r w:rsidR="00AA10CE" w:rsidRPr="00AA10CE">
        <w:rPr>
          <w:b/>
        </w:rPr>
        <w:t xml:space="preserve"> occurring at the location</w:t>
      </w:r>
      <w:r w:rsidR="00E91FC9">
        <w:rPr>
          <w:b/>
        </w:rPr>
        <w:t>.</w:t>
      </w:r>
    </w:p>
    <w:p w:rsidR="00AA10CE" w:rsidRDefault="00AA10CE" w:rsidP="00AA10CE"/>
    <w:p w:rsidR="00AA10CE" w:rsidRDefault="00E91FC9" w:rsidP="00AA10CE">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rsidR="00AA10CE" w:rsidRDefault="00AA10CE" w:rsidP="00AA10CE"/>
    <w:p w:rsidR="00E91FC9" w:rsidRDefault="00E91FC9" w:rsidP="00E91FC9">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rsidR="00E91FC9" w:rsidRDefault="00E91FC9" w:rsidP="00AA10CE"/>
    <w:p w:rsidR="00E91FC9" w:rsidRDefault="00E91FC9" w:rsidP="00E91FC9">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rsidR="00E91FC9" w:rsidRDefault="00E91FC9" w:rsidP="00AA10CE"/>
    <w:p w:rsidR="00E91FC9" w:rsidRDefault="00E91FC9" w:rsidP="00E91FC9">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rsidR="00E91FC9" w:rsidRDefault="00E91FC9" w:rsidP="00AA10CE"/>
    <w:p w:rsidR="00E91FC9" w:rsidRDefault="00E91FC9" w:rsidP="00E91FC9">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rsidR="00E91FC9" w:rsidRDefault="00190A9F" w:rsidP="00A06479">
      <w:pPr>
        <w:pStyle w:val="Heading1"/>
        <w:rPr>
          <w:b/>
        </w:rPr>
      </w:pPr>
      <w:r>
        <w:rPr>
          <w:b/>
        </w:rPr>
        <w:t>Does your Parish</w:t>
      </w:r>
      <w:r w:rsidR="00AD7DA3">
        <w:rPr>
          <w:b/>
        </w:rPr>
        <w:t xml:space="preserve"> </w:t>
      </w:r>
      <w:r>
        <w:rPr>
          <w:b/>
        </w:rPr>
        <w:t xml:space="preserve">have a </w:t>
      </w:r>
      <w:r w:rsidR="007525F7">
        <w:rPr>
          <w:b/>
        </w:rPr>
        <w:t>"</w:t>
      </w:r>
      <w:r>
        <w:rPr>
          <w:b/>
        </w:rPr>
        <w:t xml:space="preserve">Local Road </w:t>
      </w:r>
      <w:r w:rsidRPr="00A06479">
        <w:rPr>
          <w:b/>
          <w:u w:val="single"/>
        </w:rPr>
        <w:t>Safety</w:t>
      </w:r>
      <w:r>
        <w:rPr>
          <w:b/>
        </w:rPr>
        <w:t xml:space="preserve"> Plan</w:t>
      </w:r>
      <w:r w:rsidR="007525F7">
        <w:rPr>
          <w:b/>
        </w:rPr>
        <w:t>"</w:t>
      </w:r>
      <w:r>
        <w:rPr>
          <w:b/>
        </w:rPr>
        <w:t xml:space="preserve">? </w:t>
      </w:r>
    </w:p>
    <w:p w:rsidR="00190A9F" w:rsidRDefault="00E91FC9" w:rsidP="00E91FC9">
      <w:pPr>
        <w:rPr>
          <w:b/>
        </w:rPr>
      </w:pPr>
      <w:r>
        <w:t>Yes</w:t>
      </w:r>
      <w:r>
        <w:rPr>
          <w:color w:val="000000"/>
          <w:u w:val="single"/>
        </w:rPr>
        <w:tab/>
        <w:t xml:space="preserve">    </w:t>
      </w:r>
      <w:r w:rsidRPr="009330F9">
        <w:t>No</w:t>
      </w:r>
      <w:r>
        <w:rPr>
          <w:color w:val="000000"/>
          <w:u w:val="single"/>
        </w:rPr>
        <w:tab/>
        <w:t xml:space="preserve">      </w:t>
      </w:r>
      <w:r w:rsidR="00190A9F" w:rsidRPr="009330F9">
        <w:rPr>
          <w:b/>
        </w:rPr>
        <w:tab/>
      </w:r>
      <w:r w:rsidR="00190A9F">
        <w:rPr>
          <w:b/>
        </w:rPr>
        <w:tab/>
      </w:r>
      <w:r w:rsidRPr="00E91FC9">
        <w:t>Please attach an electronic copy or a link to your document</w:t>
      </w:r>
      <w:r>
        <w:t>.</w:t>
      </w:r>
    </w:p>
    <w:p w:rsidR="00E91FC9" w:rsidRDefault="00E91FC9" w:rsidP="00E91FC9"/>
    <w:p w:rsidR="00A06479" w:rsidRPr="00E91FC9" w:rsidRDefault="00190A9F" w:rsidP="00E91FC9">
      <w:pPr>
        <w:pStyle w:val="Heading1"/>
        <w:rPr>
          <w:b/>
        </w:rPr>
      </w:pPr>
      <w:r w:rsidRPr="00E91FC9">
        <w:rPr>
          <w:b/>
        </w:rPr>
        <w:t>If so, i</w:t>
      </w:r>
      <w:r w:rsidR="00AA10CE" w:rsidRPr="00E91FC9">
        <w:rPr>
          <w:b/>
        </w:rPr>
        <w:t>s this roadway included in your Parish</w:t>
      </w:r>
      <w:r w:rsidR="007525F7">
        <w:rPr>
          <w:b/>
        </w:rPr>
        <w:t>'</w:t>
      </w:r>
      <w:r w:rsidR="00AD7DA3" w:rsidRPr="00E91FC9">
        <w:rPr>
          <w:b/>
        </w:rPr>
        <w:t>s</w:t>
      </w:r>
      <w:r w:rsidR="00AA10CE" w:rsidRPr="00E91FC9">
        <w:rPr>
          <w:b/>
        </w:rPr>
        <w:t xml:space="preserve"> </w:t>
      </w:r>
      <w:r w:rsidR="007525F7">
        <w:rPr>
          <w:b/>
        </w:rPr>
        <w:t>"</w:t>
      </w:r>
      <w:r w:rsidR="00AA10CE" w:rsidRPr="00E91FC9">
        <w:rPr>
          <w:b/>
        </w:rPr>
        <w:t>Local Road Safety Plan</w:t>
      </w:r>
      <w:r w:rsidR="007525F7">
        <w:rPr>
          <w:b/>
        </w:rPr>
        <w:t>"</w:t>
      </w:r>
      <w:r w:rsidR="00AA10CE" w:rsidRPr="00E91FC9">
        <w:rPr>
          <w:b/>
        </w:rPr>
        <w:t xml:space="preserve">?  </w:t>
      </w:r>
      <w:r w:rsidR="00AA10CE" w:rsidRPr="00E91FC9">
        <w:rPr>
          <w:b/>
        </w:rPr>
        <w:tab/>
      </w:r>
    </w:p>
    <w:p w:rsidR="00B66D19" w:rsidRPr="00E91FC9" w:rsidRDefault="00E91FC9" w:rsidP="00E91FC9">
      <w:r>
        <w:t>Yes</w:t>
      </w:r>
      <w:r>
        <w:rPr>
          <w:color w:val="000000"/>
          <w:u w:val="single"/>
        </w:rPr>
        <w:tab/>
        <w:t xml:space="preserve">    </w:t>
      </w:r>
      <w:r w:rsidRPr="009330F9">
        <w:t>No</w:t>
      </w:r>
      <w:r>
        <w:rPr>
          <w:color w:val="000000"/>
          <w:u w:val="single"/>
        </w:rPr>
        <w:tab/>
        <w:t xml:space="preserve">      </w:t>
      </w:r>
      <w:r w:rsidRPr="009330F9">
        <w:tab/>
      </w:r>
      <w:r>
        <w:tab/>
        <w:t>P</w:t>
      </w:r>
      <w:r w:rsidR="00111835" w:rsidRPr="00E91FC9">
        <w:t xml:space="preserve">age number </w:t>
      </w:r>
      <w:r w:rsidRPr="00E91FC9">
        <w:t>referencing</w:t>
      </w:r>
      <w:r w:rsidR="00111835" w:rsidRPr="00E91FC9">
        <w:t xml:space="preserve"> the target roadway. </w:t>
      </w:r>
    </w:p>
    <w:p w:rsidR="00787C6A" w:rsidRDefault="00787C6A" w:rsidP="00CD41D4"/>
    <w:p w:rsidR="00235197" w:rsidRPr="00235197" w:rsidRDefault="00235197" w:rsidP="00235197">
      <w:pPr>
        <w:pStyle w:val="Heading1"/>
        <w:rPr>
          <w:b/>
        </w:rPr>
      </w:pPr>
      <w:r w:rsidRPr="00235197">
        <w:rPr>
          <w:b/>
        </w:rPr>
        <w:t>Locally generated information</w:t>
      </w:r>
    </w:p>
    <w:p w:rsidR="00B66D19" w:rsidRDefault="00B66D19" w:rsidP="00B66D19">
      <w:r>
        <w:t>Please submit any additional information</w:t>
      </w:r>
      <w:r w:rsidR="00E91FC9">
        <w:t xml:space="preserve"> (crash </w:t>
      </w:r>
      <w:r>
        <w:t>data</w:t>
      </w:r>
      <w:r w:rsidR="001260EE">
        <w:t>/</w:t>
      </w:r>
      <w:r w:rsidR="00E91FC9">
        <w:t>photos/</w:t>
      </w:r>
      <w:r w:rsidR="001260EE">
        <w:t>traffic counts</w:t>
      </w:r>
      <w:r w:rsidR="00E91FC9">
        <w:t>)</w:t>
      </w:r>
      <w:r>
        <w:t xml:space="preserve"> </w:t>
      </w:r>
      <w:r w:rsidR="00E91FC9">
        <w:t>you have assembled on the safety issue</w:t>
      </w:r>
      <w:r>
        <w:t xml:space="preserve"> at this location. </w:t>
      </w:r>
      <w:r w:rsidR="007A1533">
        <w:t xml:space="preserve">Please also submit any </w:t>
      </w:r>
      <w:r w:rsidR="0051066A">
        <w:t>other</w:t>
      </w:r>
      <w:r w:rsidR="007A1533">
        <w:t xml:space="preserve"> transportation planning documents affecting the </w:t>
      </w:r>
      <w:r w:rsidR="00E91FC9">
        <w:t xml:space="preserve">target </w:t>
      </w:r>
      <w:r w:rsidR="007A1533">
        <w:t>roadway.</w:t>
      </w:r>
      <w:r w:rsidR="007A6621">
        <w:t xml:space="preserve"> </w:t>
      </w:r>
      <w:r w:rsidR="00E91FC9">
        <w:t xml:space="preserve">These documents might include: </w:t>
      </w:r>
      <w:r w:rsidR="007A6621" w:rsidRPr="00E91FC9">
        <w:t xml:space="preserve">Parish Capital Improvement Plan, DOTD </w:t>
      </w:r>
      <w:proofErr w:type="spellStart"/>
      <w:r w:rsidR="007A6621" w:rsidRPr="00E91FC9">
        <w:t>Dist</w:t>
      </w:r>
      <w:proofErr w:type="spellEnd"/>
      <w:r w:rsidR="007A6621" w:rsidRPr="00E91FC9">
        <w:t xml:space="preserve"> Safety </w:t>
      </w:r>
      <w:proofErr w:type="gramStart"/>
      <w:r w:rsidR="007A6621" w:rsidRPr="00E91FC9">
        <w:t>Improvement  Plan</w:t>
      </w:r>
      <w:proofErr w:type="gramEnd"/>
      <w:r w:rsidR="007A6621" w:rsidRPr="00E91FC9">
        <w:t>, DOTD Roadway Departure Plan</w:t>
      </w:r>
    </w:p>
    <w:p w:rsidR="003F45BF" w:rsidRDefault="003F45BF" w:rsidP="00B66D19"/>
    <w:p w:rsidR="003C3810" w:rsidRPr="00AA10CE" w:rsidRDefault="003C3810" w:rsidP="003C3810">
      <w:pPr>
        <w:pStyle w:val="Heading1"/>
        <w:rPr>
          <w:b/>
        </w:rPr>
      </w:pPr>
      <w:r w:rsidRPr="00AA10CE">
        <w:rPr>
          <w:b/>
        </w:rPr>
        <w:lastRenderedPageBreak/>
        <w:t xml:space="preserve">Recent or Pending Projects at this Location </w:t>
      </w:r>
    </w:p>
    <w:p w:rsidR="003C3810" w:rsidRDefault="003C3810" w:rsidP="003C3810">
      <w:r>
        <w:t xml:space="preserve">Please attach </w:t>
      </w:r>
      <w:r w:rsidR="0051066A">
        <w:t>an electronic copy or a link to any transportation planning or budgeting document where</w:t>
      </w:r>
      <w:r>
        <w:t xml:space="preserve"> </w:t>
      </w:r>
      <w:r w:rsidR="006B62DB">
        <w:t>recent or pending work on this location is</w:t>
      </w:r>
      <w:r>
        <w:t xml:space="preserve"> referenced. Also, please state the page number on which the target roadway is called out. </w:t>
      </w:r>
    </w:p>
    <w:p w:rsidR="00CD41D4" w:rsidRDefault="00CD41D4" w:rsidP="00CD41D4"/>
    <w:p w:rsidR="00CD41D4" w:rsidRPr="00F622DD" w:rsidRDefault="00CD41D4" w:rsidP="00CD41D4">
      <w:pPr>
        <w:pStyle w:val="Heading1"/>
        <w:rPr>
          <w:b/>
        </w:rPr>
      </w:pPr>
      <w:r w:rsidRPr="00F622DD">
        <w:rPr>
          <w:b/>
        </w:rPr>
        <w:t xml:space="preserve">Have </w:t>
      </w:r>
      <w:r w:rsidR="00E91FC9">
        <w:rPr>
          <w:b/>
        </w:rPr>
        <w:t>any recent land development or traffic generators been</w:t>
      </w:r>
      <w:r w:rsidRPr="00F622DD">
        <w:rPr>
          <w:b/>
        </w:rPr>
        <w:t xml:space="preserve"> permitted </w:t>
      </w:r>
      <w:r w:rsidR="00E91FC9">
        <w:rPr>
          <w:b/>
        </w:rPr>
        <w:t xml:space="preserve">near </w:t>
      </w:r>
      <w:r w:rsidRPr="00F622DD">
        <w:rPr>
          <w:b/>
        </w:rPr>
        <w:t>this location?</w:t>
      </w:r>
    </w:p>
    <w:p w:rsidR="00E91FC9" w:rsidRDefault="00E91FC9" w:rsidP="00E91FC9"/>
    <w:p w:rsidR="00CD41D4" w:rsidRDefault="00E91FC9" w:rsidP="00E91FC9">
      <w:r>
        <w:t>Yes</w:t>
      </w:r>
      <w:r>
        <w:rPr>
          <w:color w:val="000000"/>
          <w:u w:val="single"/>
        </w:rPr>
        <w:tab/>
        <w:t xml:space="preserve">    </w:t>
      </w:r>
      <w:r w:rsidRPr="009330F9">
        <w:t>No</w:t>
      </w:r>
      <w:r>
        <w:rPr>
          <w:color w:val="000000"/>
          <w:u w:val="single"/>
        </w:rPr>
        <w:tab/>
        <w:t xml:space="preserve">      </w:t>
      </w:r>
      <w:r w:rsidRPr="009330F9">
        <w:tab/>
      </w:r>
      <w:r>
        <w:tab/>
      </w:r>
      <w:r w:rsidR="00CD41D4">
        <w:tab/>
      </w:r>
      <w:r w:rsidR="00CD41D4" w:rsidRPr="00F622DD">
        <w:t>Please describe the development or include a map or sketch.</w:t>
      </w:r>
    </w:p>
    <w:p w:rsidR="007525F7" w:rsidRDefault="007525F7" w:rsidP="007525F7">
      <w:pPr>
        <w:rPr>
          <w:rStyle w:val="Heading1Char"/>
        </w:rPr>
      </w:pPr>
    </w:p>
    <w:p w:rsidR="007525F7" w:rsidRDefault="007525F7" w:rsidP="007525F7">
      <w:pPr>
        <w:rPr>
          <w:rStyle w:val="Heading1Char"/>
          <w:b/>
        </w:rPr>
      </w:pPr>
      <w:r>
        <w:rPr>
          <w:rStyle w:val="Heading1Char"/>
          <w:b/>
        </w:rPr>
        <w:br/>
      </w:r>
    </w:p>
    <w:p w:rsidR="007525F7" w:rsidRDefault="007525F7" w:rsidP="007525F7">
      <w:pPr>
        <w:rPr>
          <w:rStyle w:val="Heading1Char"/>
          <w:b/>
        </w:rPr>
      </w:pPr>
      <w:r>
        <w:rPr>
          <w:rStyle w:val="Heading1Char"/>
          <w:b/>
        </w:rPr>
        <w:br w:type="page"/>
      </w:r>
    </w:p>
    <w:p w:rsidR="007525F7" w:rsidRPr="007525F7" w:rsidRDefault="007525F7" w:rsidP="007525F7">
      <w:pPr>
        <w:rPr>
          <w:b/>
        </w:rPr>
      </w:pPr>
      <w:r w:rsidRPr="007525F7">
        <w:rPr>
          <w:rStyle w:val="Heading1Char"/>
          <w:b/>
        </w:rPr>
        <w:lastRenderedPageBreak/>
        <w:t>Fill in as much information as possible. Items with asterisks (*) are required</w:t>
      </w:r>
      <w:r w:rsidRPr="007525F7">
        <w:rPr>
          <w:b/>
        </w:rPr>
        <w:t xml:space="preserve">. </w:t>
      </w:r>
    </w:p>
    <w:p w:rsidR="007525F7" w:rsidRPr="007525F7" w:rsidRDefault="007525F7" w:rsidP="007525F7">
      <w:pPr>
        <w:pStyle w:val="Heading1"/>
        <w:rPr>
          <w:b/>
        </w:rPr>
      </w:pPr>
      <w:r w:rsidRPr="007525F7">
        <w:rPr>
          <w:b/>
        </w:rPr>
        <w:t xml:space="preserve">If there are questions, Local Road Safety Program (LRSP) can help with the rest. </w:t>
      </w:r>
    </w:p>
    <w:p w:rsidR="007525F7" w:rsidRPr="007525F7" w:rsidRDefault="007525F7" w:rsidP="007525F7">
      <w:pPr>
        <w:pStyle w:val="Heading1"/>
        <w:rPr>
          <w:b/>
        </w:rPr>
      </w:pPr>
      <w:r w:rsidRPr="007525F7">
        <w:rPr>
          <w:b/>
        </w:rPr>
        <w:t xml:space="preserve">Please submit to: Leo Marretta </w:t>
      </w:r>
      <w:hyperlink r:id="rId6" w:history="1">
        <w:r w:rsidRPr="007525F7">
          <w:rPr>
            <w:rStyle w:val="Hyperlink"/>
            <w:rFonts w:cstheme="minorHAnsi"/>
            <w:b/>
          </w:rPr>
          <w:t>Leo.Marretta@LA.Gov</w:t>
        </w:r>
      </w:hyperlink>
      <w:r w:rsidRPr="007525F7">
        <w:rPr>
          <w:rFonts w:cstheme="minorHAnsi"/>
          <w:b/>
        </w:rPr>
        <w:t xml:space="preserve"> </w:t>
      </w:r>
      <w:r w:rsidRPr="007525F7">
        <w:rPr>
          <w:b/>
        </w:rPr>
        <w:t>(225) 797-9122</w:t>
      </w:r>
    </w:p>
    <w:p w:rsidR="007525F7" w:rsidRDefault="007525F7" w:rsidP="007525F7"/>
    <w:p w:rsidR="007525F7" w:rsidRDefault="007525F7" w:rsidP="007525F7">
      <w:r>
        <w:t xml:space="preserve">Completing and submitting this pre-application form begins a conversation between the road owner and the LRSP about the safety concerns identified. </w:t>
      </w:r>
    </w:p>
    <w:p w:rsidR="007525F7" w:rsidRPr="00EF794F" w:rsidRDefault="007525F7" w:rsidP="007525F7">
      <w:r>
        <w:t>T</w:t>
      </w:r>
      <w:r w:rsidRPr="00EF794F">
        <w:t xml:space="preserve">o help </w:t>
      </w:r>
      <w:r>
        <w:t xml:space="preserve">Parishes and Municipalities </w:t>
      </w:r>
      <w:r w:rsidRPr="00EF794F">
        <w:t xml:space="preserve">to better understand and address infrastructure safety issues on their locally owned roadways, </w:t>
      </w:r>
      <w:r>
        <w:t>Louisiana's Local Technical Assistance Program (LTAP) offers technical assistance such as</w:t>
      </w:r>
      <w:r w:rsidRPr="00EF794F">
        <w:t>:</w:t>
      </w:r>
    </w:p>
    <w:p w:rsidR="007525F7" w:rsidRPr="00EF794F" w:rsidRDefault="007525F7" w:rsidP="007525F7">
      <w:r>
        <w:t xml:space="preserve">- </w:t>
      </w:r>
      <w:r w:rsidRPr="00E02EA2">
        <w:rPr>
          <w:u w:val="single"/>
        </w:rPr>
        <w:t>Network Screening Analysis</w:t>
      </w:r>
      <w:r w:rsidRPr="00EF794F">
        <w:t xml:space="preserve"> of Local Crash Data </w:t>
      </w:r>
    </w:p>
    <w:p w:rsidR="007525F7" w:rsidRPr="00EF794F" w:rsidRDefault="007525F7" w:rsidP="007525F7">
      <w:r>
        <w:t xml:space="preserve">- </w:t>
      </w:r>
      <w:r w:rsidRPr="00EF794F">
        <w:t xml:space="preserve">Site Visits and </w:t>
      </w:r>
      <w:r w:rsidRPr="00E02EA2">
        <w:rPr>
          <w:u w:val="single"/>
        </w:rPr>
        <w:t>Road Safety Assessments</w:t>
      </w:r>
      <w:r w:rsidRPr="00EF794F">
        <w:t xml:space="preserve"> (RSA) to Analyze Frequent Crash Locations</w:t>
      </w:r>
    </w:p>
    <w:p w:rsidR="007525F7" w:rsidRPr="00EF794F" w:rsidRDefault="007525F7" w:rsidP="007525F7">
      <w:r>
        <w:t xml:space="preserve">- Selecting </w:t>
      </w:r>
      <w:r w:rsidRPr="00EF794F">
        <w:t xml:space="preserve">Appropriate </w:t>
      </w:r>
      <w:r w:rsidRPr="00E02EA2">
        <w:rPr>
          <w:u w:val="single"/>
        </w:rPr>
        <w:t>Countermeasure Selection</w:t>
      </w:r>
      <w:r w:rsidRPr="00EF794F">
        <w:t xml:space="preserve"> for the </w:t>
      </w:r>
      <w:r w:rsidRPr="00E02EA2">
        <w:rPr>
          <w:u w:val="single"/>
        </w:rPr>
        <w:t>Crash Factors</w:t>
      </w:r>
      <w:r w:rsidRPr="00EF794F">
        <w:t xml:space="preserve"> </w:t>
      </w:r>
      <w:r>
        <w:t>p</w:t>
      </w:r>
      <w:r w:rsidRPr="00EF794F">
        <w:t xml:space="preserve">resent at a </w:t>
      </w:r>
      <w:r>
        <w:t>s</w:t>
      </w:r>
      <w:r w:rsidRPr="00EF794F">
        <w:t xml:space="preserve">pecific </w:t>
      </w:r>
      <w:r>
        <w:t>l</w:t>
      </w:r>
      <w:r w:rsidRPr="00EF794F">
        <w:t>ocation</w:t>
      </w:r>
    </w:p>
    <w:p w:rsidR="007525F7" w:rsidRPr="00EF794F" w:rsidRDefault="007525F7" w:rsidP="007525F7">
      <w:r>
        <w:t xml:space="preserve">- </w:t>
      </w:r>
      <w:r w:rsidRPr="00EF794F">
        <w:t xml:space="preserve">Managing the </w:t>
      </w:r>
      <w:r w:rsidRPr="00E02EA2">
        <w:rPr>
          <w:u w:val="single"/>
        </w:rPr>
        <w:t>Local Road Safety Program's application process</w:t>
      </w:r>
      <w:r w:rsidRPr="00EF794F">
        <w:t>. Evaluating and selecting projects that have utilized accepted network screening results to assure a data</w:t>
      </w:r>
      <w:r>
        <w:t>-</w:t>
      </w:r>
      <w:r w:rsidRPr="00EF794F">
        <w:t>driven approach to selecting locations with a high potential for safety improvement (PSI) and proposing appropriate low</w:t>
      </w:r>
      <w:r>
        <w:t>-</w:t>
      </w:r>
      <w:r w:rsidRPr="00EF794F">
        <w:t xml:space="preserve">cost FHWA proven safety countermeasures </w:t>
      </w:r>
    </w:p>
    <w:p w:rsidR="007525F7" w:rsidRPr="00EF794F" w:rsidRDefault="007525F7" w:rsidP="007525F7">
      <w:r>
        <w:t xml:space="preserve">- </w:t>
      </w:r>
      <w:r w:rsidRPr="00EF794F">
        <w:t xml:space="preserve">Encouraging and helping Parishes and Municipalities to develop and adopt </w:t>
      </w:r>
      <w:r w:rsidRPr="00E02EA2">
        <w:rPr>
          <w:u w:val="single"/>
        </w:rPr>
        <w:t>Local Road Safety Plans</w:t>
      </w:r>
      <w:r w:rsidRPr="00EF794F">
        <w:t xml:space="preserve"> that institutionalize the consideration of traffic safety best practices at all stages of transportation planning, implementation</w:t>
      </w:r>
      <w:r>
        <w:t>,</w:t>
      </w:r>
      <w:r w:rsidRPr="00EF794F">
        <w:t xml:space="preserve"> and operations</w:t>
      </w:r>
    </w:p>
    <w:p w:rsidR="007525F7" w:rsidRDefault="007525F7" w:rsidP="007525F7">
      <w:r>
        <w:t xml:space="preserve">- </w:t>
      </w:r>
      <w:r w:rsidRPr="00EF794F">
        <w:t xml:space="preserve">Participating in the State </w:t>
      </w:r>
      <w:r w:rsidRPr="00BF4304">
        <w:t xml:space="preserve">and </w:t>
      </w:r>
      <w:r w:rsidRPr="00E02EA2">
        <w:rPr>
          <w:u w:val="single"/>
        </w:rPr>
        <w:t xml:space="preserve">Regional Safety Coalition's Infrastructure and Operations Emphasis Area Working Groups </w:t>
      </w:r>
      <w:r w:rsidRPr="00EF794F">
        <w:t xml:space="preserve">to develop </w:t>
      </w:r>
      <w:r>
        <w:t xml:space="preserve">an </w:t>
      </w:r>
      <w:r w:rsidRPr="00EF794F">
        <w:t>awareness of safety at the local level and promote best practices and implementation of proven safety countermeasures</w:t>
      </w:r>
    </w:p>
    <w:p w:rsidR="007525F7" w:rsidRPr="00EF794F" w:rsidRDefault="007525F7" w:rsidP="007525F7">
      <w:r>
        <w:t xml:space="preserve">Working together, LTAP and the Parish or Municipality will use these and other tools to evaluate the situation and implement proven safety countermeasures to mitigate safety issues through the Local Road Safety Program. </w:t>
      </w:r>
    </w:p>
    <w:p w:rsidR="00E91FC9" w:rsidRDefault="00E91FC9">
      <w:pPr>
        <w:rPr>
          <w:rFonts w:asciiTheme="majorHAnsi" w:eastAsiaTheme="majorEastAsia" w:hAnsiTheme="majorHAnsi" w:cstheme="majorBidi"/>
          <w:b/>
          <w:color w:val="2E74B5" w:themeColor="accent1" w:themeShade="BF"/>
          <w:sz w:val="32"/>
          <w:szCs w:val="32"/>
        </w:rPr>
      </w:pPr>
    </w:p>
    <w:sectPr w:rsidR="00E91FC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1FC9" w:rsidRDefault="00E91FC9" w:rsidP="00E91FC9">
      <w:pPr>
        <w:spacing w:after="0" w:line="240" w:lineRule="auto"/>
      </w:pPr>
      <w:r>
        <w:separator/>
      </w:r>
    </w:p>
  </w:endnote>
  <w:endnote w:type="continuationSeparator" w:id="0">
    <w:p w:rsidR="00E91FC9" w:rsidRDefault="00E91FC9" w:rsidP="00E91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FC9" w:rsidRDefault="00E91F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FC9" w:rsidRDefault="00E91FC9">
    <w:pPr>
      <w:pStyle w:val="Footer"/>
      <w:jc w:val="center"/>
    </w:pPr>
    <w:r>
      <w:rPr>
        <w:noProof/>
      </w:rPr>
      <mc:AlternateContent>
        <mc:Choice Requires="wps">
          <w:drawing>
            <wp:anchor distT="0" distB="0" distL="114300" distR="114300" simplePos="0" relativeHeight="251660288" behindDoc="0" locked="0" layoutInCell="1" allowOverlap="1">
              <wp:simplePos x="0" y="0"/>
              <wp:positionH relativeFrom="column">
                <wp:posOffset>-8626</wp:posOffset>
              </wp:positionH>
              <wp:positionV relativeFrom="paragraph">
                <wp:posOffset>106368</wp:posOffset>
              </wp:positionV>
              <wp:extent cx="5986732" cy="0"/>
              <wp:effectExtent l="0" t="0" r="33655" b="19050"/>
              <wp:wrapNone/>
              <wp:docPr id="2" name="Straight Connector 2"/>
              <wp:cNvGraphicFramePr/>
              <a:graphic xmlns:a="http://schemas.openxmlformats.org/drawingml/2006/main">
                <a:graphicData uri="http://schemas.microsoft.com/office/word/2010/wordprocessingShape">
                  <wps:wsp>
                    <wps:cNvCnPr/>
                    <wps:spPr>
                      <a:xfrm>
                        <a:off x="0" y="0"/>
                        <a:ext cx="598673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B125F"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pt,8.4pt" to="470.7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" strokecolor="#5b9bd5 [3204]" strokeweight=".5pt">
              <v:stroke joinstyle="miter"/>
            </v:line>
          </w:pict>
        </mc:Fallback>
      </mc:AlternateContent>
    </w:r>
  </w:p>
  <w:p w:rsidR="00E91FC9" w:rsidRDefault="007525F7">
    <w:pPr>
      <w:pStyle w:val="Footer"/>
      <w:jc w:val="center"/>
    </w:pPr>
    <w:sdt>
      <w:sdtPr>
        <w:id w:val="1141006498"/>
        <w:docPartObj>
          <w:docPartGallery w:val="Page Numbers (Bottom of Page)"/>
          <w:docPartUnique/>
        </w:docPartObj>
      </w:sdtPr>
      <w:sdtEndPr/>
      <w:sdtContent>
        <w:sdt>
          <w:sdtPr>
            <w:id w:val="1728636285"/>
            <w:docPartObj>
              <w:docPartGallery w:val="Page Numbers (Top of Page)"/>
              <w:docPartUnique/>
            </w:docPartObj>
          </w:sdtPr>
          <w:sdtEndPr/>
          <w:sdtContent>
            <w:r w:rsidR="00E91FC9">
              <w:t xml:space="preserve">Page </w:t>
            </w:r>
            <w:r w:rsidR="00E91FC9">
              <w:rPr>
                <w:b/>
                <w:bCs/>
                <w:sz w:val="24"/>
                <w:szCs w:val="24"/>
              </w:rPr>
              <w:fldChar w:fldCharType="begin"/>
            </w:r>
            <w:r w:rsidR="00E91FC9">
              <w:rPr>
                <w:b/>
                <w:bCs/>
              </w:rPr>
              <w:instrText xml:space="preserve"> PAGE </w:instrText>
            </w:r>
            <w:r w:rsidR="00E91FC9">
              <w:rPr>
                <w:b/>
                <w:bCs/>
                <w:sz w:val="24"/>
                <w:szCs w:val="24"/>
              </w:rPr>
              <w:fldChar w:fldCharType="separate"/>
            </w:r>
            <w:r>
              <w:rPr>
                <w:b/>
                <w:bCs/>
                <w:noProof/>
              </w:rPr>
              <w:t>4</w:t>
            </w:r>
            <w:r w:rsidR="00E91FC9">
              <w:rPr>
                <w:b/>
                <w:bCs/>
                <w:sz w:val="24"/>
                <w:szCs w:val="24"/>
              </w:rPr>
              <w:fldChar w:fldCharType="end"/>
            </w:r>
            <w:r w:rsidR="00E91FC9">
              <w:t xml:space="preserve"> of </w:t>
            </w:r>
            <w:r w:rsidR="00E91FC9">
              <w:rPr>
                <w:b/>
                <w:bCs/>
                <w:sz w:val="24"/>
                <w:szCs w:val="24"/>
              </w:rPr>
              <w:fldChar w:fldCharType="begin"/>
            </w:r>
            <w:r w:rsidR="00E91FC9">
              <w:rPr>
                <w:b/>
                <w:bCs/>
              </w:rPr>
              <w:instrText xml:space="preserve"> NUMPAGES  </w:instrText>
            </w:r>
            <w:r w:rsidR="00E91FC9">
              <w:rPr>
                <w:b/>
                <w:bCs/>
                <w:sz w:val="24"/>
                <w:szCs w:val="24"/>
              </w:rPr>
              <w:fldChar w:fldCharType="separate"/>
            </w:r>
            <w:r>
              <w:rPr>
                <w:b/>
                <w:bCs/>
                <w:noProof/>
              </w:rPr>
              <w:t>4</w:t>
            </w:r>
            <w:r w:rsidR="00E91FC9">
              <w:rPr>
                <w:b/>
                <w:bCs/>
                <w:sz w:val="24"/>
                <w:szCs w:val="24"/>
              </w:rPr>
              <w:fldChar w:fldCharType="end"/>
            </w:r>
          </w:sdtContent>
        </w:sdt>
      </w:sdtContent>
    </w:sdt>
  </w:p>
  <w:p w:rsidR="00E91FC9" w:rsidRDefault="00E91F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FC9" w:rsidRDefault="00E91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1FC9" w:rsidRDefault="00E91FC9" w:rsidP="00E91FC9">
      <w:pPr>
        <w:spacing w:after="0" w:line="240" w:lineRule="auto"/>
      </w:pPr>
      <w:r>
        <w:separator/>
      </w:r>
    </w:p>
  </w:footnote>
  <w:footnote w:type="continuationSeparator" w:id="0">
    <w:p w:rsidR="00E91FC9" w:rsidRDefault="00E91FC9" w:rsidP="00E91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FC9" w:rsidRDefault="00E9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FC9" w:rsidRPr="00113165" w:rsidRDefault="00E91FC9" w:rsidP="00E91FC9">
    <w:pPr>
      <w:pStyle w:val="Default"/>
      <w:rPr>
        <w:b/>
        <w:u w:val="single"/>
      </w:rPr>
    </w:pPr>
    <w:r w:rsidRPr="00231E54">
      <w:rPr>
        <w:noProof/>
        <w:sz w:val="44"/>
        <w:szCs w:val="28"/>
      </w:rPr>
      <w:drawing>
        <wp:anchor distT="0" distB="0" distL="114300" distR="114300" simplePos="0" relativeHeight="251659264" behindDoc="1" locked="0" layoutInCell="1" allowOverlap="1" wp14:anchorId="3544612C" wp14:editId="1B50A7C8">
          <wp:simplePos x="0" y="0"/>
          <wp:positionH relativeFrom="margin">
            <wp:posOffset>4667250</wp:posOffset>
          </wp:positionH>
          <wp:positionV relativeFrom="paragraph">
            <wp:posOffset>-327804</wp:posOffset>
          </wp:positionV>
          <wp:extent cx="1647825" cy="883920"/>
          <wp:effectExtent l="0" t="0" r="9525" b="0"/>
          <wp:wrapTight wrapText="bothSides">
            <wp:wrapPolygon edited="0">
              <wp:start x="0" y="0"/>
              <wp:lineTo x="0" y="20948"/>
              <wp:lineTo x="21475" y="20948"/>
              <wp:lineTo x="21475" y="0"/>
              <wp:lineTo x="0" y="0"/>
            </wp:wrapPolygon>
          </wp:wrapTight>
          <wp:docPr id="1" name="Picture 1" descr="LRS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RSP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3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1E54">
      <w:rPr>
        <w:b/>
        <w:sz w:val="44"/>
        <w:szCs w:val="36"/>
        <w:u w:val="single"/>
      </w:rPr>
      <w:t>Pre-Application Form</w:t>
    </w:r>
    <w:r>
      <w:rPr>
        <w:b/>
        <w:sz w:val="44"/>
        <w:szCs w:val="36"/>
        <w:u w:val="single"/>
      </w:rPr>
      <w:t xml:space="preserve"> for </w:t>
    </w:r>
    <w:r w:rsidRPr="00CD41D4">
      <w:rPr>
        <w:b/>
        <w:sz w:val="44"/>
        <w:szCs w:val="36"/>
        <w:u w:val="single"/>
      </w:rPr>
      <w:t>Roadway</w:t>
    </w:r>
    <w:r w:rsidR="007525F7">
      <w:rPr>
        <w:b/>
        <w:sz w:val="44"/>
        <w:szCs w:val="36"/>
        <w:u w:val="single"/>
      </w:rPr>
      <w:t>s</w:t>
    </w:r>
    <w:bookmarkStart w:id="0" w:name="_GoBack"/>
    <w:bookmarkEnd w:id="0"/>
  </w:p>
  <w:p w:rsidR="00E91FC9" w:rsidRDefault="00E91FC9">
    <w:pPr>
      <w:pStyle w:val="Header"/>
    </w:pPr>
  </w:p>
  <w:p w:rsidR="00E91FC9" w:rsidRDefault="00E91F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FC9" w:rsidRDefault="00E91FC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tjAyMjUytbA0NDJS0lEKTi0uzszPAykwrwUARnmoDiwAAAA="/>
  </w:docVars>
  <w:rsids>
    <w:rsidRoot w:val="00F8699C"/>
    <w:rsid w:val="00075A2F"/>
    <w:rsid w:val="000A4C9D"/>
    <w:rsid w:val="00111835"/>
    <w:rsid w:val="00113165"/>
    <w:rsid w:val="001260EE"/>
    <w:rsid w:val="00157624"/>
    <w:rsid w:val="00190A9F"/>
    <w:rsid w:val="00235197"/>
    <w:rsid w:val="003C3810"/>
    <w:rsid w:val="003F45BF"/>
    <w:rsid w:val="00476B5F"/>
    <w:rsid w:val="0051066A"/>
    <w:rsid w:val="0051208D"/>
    <w:rsid w:val="005139B1"/>
    <w:rsid w:val="00514D8B"/>
    <w:rsid w:val="00697903"/>
    <w:rsid w:val="006B62DB"/>
    <w:rsid w:val="007525F7"/>
    <w:rsid w:val="00787C6A"/>
    <w:rsid w:val="007A1533"/>
    <w:rsid w:val="007A6621"/>
    <w:rsid w:val="007C2A25"/>
    <w:rsid w:val="008412EB"/>
    <w:rsid w:val="009017C0"/>
    <w:rsid w:val="009404A5"/>
    <w:rsid w:val="00A06479"/>
    <w:rsid w:val="00A366E8"/>
    <w:rsid w:val="00A6573D"/>
    <w:rsid w:val="00AA10CE"/>
    <w:rsid w:val="00AD7DA3"/>
    <w:rsid w:val="00B16636"/>
    <w:rsid w:val="00B20A25"/>
    <w:rsid w:val="00B66D19"/>
    <w:rsid w:val="00BA6403"/>
    <w:rsid w:val="00BA780F"/>
    <w:rsid w:val="00C034F5"/>
    <w:rsid w:val="00CA5E63"/>
    <w:rsid w:val="00CD41D4"/>
    <w:rsid w:val="00CF1858"/>
    <w:rsid w:val="00D003F8"/>
    <w:rsid w:val="00DC24DC"/>
    <w:rsid w:val="00E43411"/>
    <w:rsid w:val="00E91FC9"/>
    <w:rsid w:val="00EB4729"/>
    <w:rsid w:val="00EB7E11"/>
    <w:rsid w:val="00F049EB"/>
    <w:rsid w:val="00F8699C"/>
    <w:rsid w:val="00FD3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D96208"/>
  <w15:chartTrackingRefBased/>
  <w15:docId w15:val="{1D3CF236-F6D0-4F50-A9DF-14206746D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699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39B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699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139B1"/>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C24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24DC"/>
    <w:rPr>
      <w:rFonts w:asciiTheme="majorHAnsi" w:eastAsiaTheme="majorEastAsia" w:hAnsiTheme="majorHAnsi" w:cstheme="majorBidi"/>
      <w:spacing w:val="-10"/>
      <w:kern w:val="28"/>
      <w:sz w:val="56"/>
      <w:szCs w:val="56"/>
    </w:rPr>
  </w:style>
  <w:style w:type="paragraph" w:customStyle="1" w:styleId="Default">
    <w:name w:val="Default"/>
    <w:rsid w:val="00113165"/>
    <w:pPr>
      <w:autoSpaceDE w:val="0"/>
      <w:autoSpaceDN w:val="0"/>
      <w:adjustRightInd w:val="0"/>
      <w:spacing w:after="0" w:line="240" w:lineRule="auto"/>
    </w:pPr>
    <w:rPr>
      <w:rFonts w:ascii="Calibri Light" w:hAnsi="Calibri Light" w:cs="Calibri Light"/>
      <w:color w:val="000000"/>
      <w:sz w:val="24"/>
      <w:szCs w:val="24"/>
    </w:rPr>
  </w:style>
  <w:style w:type="paragraph" w:styleId="ListParagraph">
    <w:name w:val="List Paragraph"/>
    <w:basedOn w:val="Normal"/>
    <w:uiPriority w:val="34"/>
    <w:qFormat/>
    <w:rsid w:val="00E91FC9"/>
    <w:pPr>
      <w:ind w:left="720"/>
      <w:contextualSpacing/>
    </w:pPr>
  </w:style>
  <w:style w:type="character" w:styleId="Hyperlink">
    <w:name w:val="Hyperlink"/>
    <w:basedOn w:val="DefaultParagraphFont"/>
    <w:uiPriority w:val="99"/>
    <w:unhideWhenUsed/>
    <w:rsid w:val="00E91FC9"/>
    <w:rPr>
      <w:color w:val="0563C1" w:themeColor="hyperlink"/>
      <w:u w:val="single"/>
    </w:rPr>
  </w:style>
  <w:style w:type="paragraph" w:styleId="NoSpacing">
    <w:name w:val="No Spacing"/>
    <w:uiPriority w:val="1"/>
    <w:qFormat/>
    <w:rsid w:val="00E91FC9"/>
    <w:pPr>
      <w:spacing w:after="0" w:line="240" w:lineRule="auto"/>
    </w:pPr>
  </w:style>
  <w:style w:type="paragraph" w:styleId="Header">
    <w:name w:val="header"/>
    <w:basedOn w:val="Normal"/>
    <w:link w:val="HeaderChar"/>
    <w:uiPriority w:val="99"/>
    <w:unhideWhenUsed/>
    <w:rsid w:val="00E91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FC9"/>
  </w:style>
  <w:style w:type="paragraph" w:styleId="Footer">
    <w:name w:val="footer"/>
    <w:basedOn w:val="Normal"/>
    <w:link w:val="FooterChar"/>
    <w:uiPriority w:val="99"/>
    <w:unhideWhenUsed/>
    <w:rsid w:val="00E91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947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eo.Marretta@LA.Gov"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4</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OA OTS</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Marretta</dc:creator>
  <cp:keywords/>
  <dc:description/>
  <cp:lastModifiedBy>Leonard P Marretta</cp:lastModifiedBy>
  <cp:revision>8</cp:revision>
  <cp:lastPrinted>2021-08-03T19:11:00Z</cp:lastPrinted>
  <dcterms:created xsi:type="dcterms:W3CDTF">2021-07-22T15:06:00Z</dcterms:created>
  <dcterms:modified xsi:type="dcterms:W3CDTF">2023-06-08T21:52:00Z</dcterms:modified>
</cp:coreProperties>
</file>